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7F4EB" w14:textId="77777777" w:rsidR="00940E50" w:rsidRPr="00940E50" w:rsidRDefault="00940E50" w:rsidP="00940E50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940E50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7FBBC098" w14:textId="77777777" w:rsidR="00940E50" w:rsidRPr="00940E50" w:rsidRDefault="00940E50" w:rsidP="00940E50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940E50">
        <w:rPr>
          <w:rFonts w:ascii="Calibri" w:hAnsi="Calibri" w:cs="Calibri"/>
          <w:color w:val="000000"/>
          <w:lang w:val="en-GB"/>
        </w:rPr>
        <w:t>(SDNS UJ)</w:t>
      </w:r>
    </w:p>
    <w:p w14:paraId="2A2DBF54" w14:textId="77777777" w:rsidR="00FC2C4C" w:rsidRDefault="00FC2C4C" w:rsidP="00940E50">
      <w:pPr>
        <w:pStyle w:val="NormalnyWeb"/>
        <w:spacing w:before="0" w:beforeAutospacing="0" w:after="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701791CD" w14:textId="45CD438A" w:rsidR="00940E50" w:rsidRPr="00940E50" w:rsidRDefault="00940E50" w:rsidP="00940E50">
      <w:pPr>
        <w:pStyle w:val="Normalny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 w:rsidR="00FC2C4C"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                                           </w:t>
      </w: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Kraków ................................ First and last name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w:r w:rsidR="00FC2C4C">
        <w:rPr>
          <w:rFonts w:ascii="Calibri" w:hAnsi="Calibri" w:cs="Calibri"/>
          <w:color w:val="000000"/>
          <w:sz w:val="20"/>
          <w:szCs w:val="20"/>
          <w:lang w:val="en-GB"/>
        </w:rPr>
        <w:t>date</w:t>
      </w: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   </w:t>
      </w:r>
    </w:p>
    <w:p w14:paraId="53415437" w14:textId="77777777" w:rsidR="00940E50" w:rsidRPr="00940E50" w:rsidRDefault="00940E50" w:rsidP="00940E50">
      <w:pPr>
        <w:pStyle w:val="Normalny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C48ADCE" w14:textId="77777777" w:rsidR="00940E50" w:rsidRPr="00940E50" w:rsidRDefault="00940E50" w:rsidP="00940E50">
      <w:pPr>
        <w:pStyle w:val="Normalny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 ................</w:t>
      </w:r>
    </w:p>
    <w:p w14:paraId="5B4079EC" w14:textId="77777777" w:rsidR="00940E50" w:rsidRPr="00940E50" w:rsidRDefault="00940E50" w:rsidP="00940E50">
      <w:pPr>
        <w:pStyle w:val="Normalny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Number of album</w:t>
      </w:r>
    </w:p>
    <w:p w14:paraId="53923484" w14:textId="77777777" w:rsidR="00940E50" w:rsidRPr="00940E50" w:rsidRDefault="00940E50" w:rsidP="00940E50">
      <w:pPr>
        <w:pStyle w:val="Normalny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AF5875E" w14:textId="77777777" w:rsidR="00940E50" w:rsidRPr="00940E50" w:rsidRDefault="00940E50" w:rsidP="00940E50">
      <w:pPr>
        <w:pStyle w:val="Normalny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 ................</w:t>
      </w:r>
    </w:p>
    <w:p w14:paraId="2856EBB4" w14:textId="77777777" w:rsidR="00940E50" w:rsidRPr="00940E50" w:rsidRDefault="00940E50" w:rsidP="00940E50">
      <w:pPr>
        <w:pStyle w:val="NormalnyWeb"/>
        <w:spacing w:before="0" w:beforeAutospacing="0" w:after="0" w:afterAutospacing="0" w:line="216" w:lineRule="atLeast"/>
        <w:rPr>
          <w:color w:val="000000"/>
          <w:sz w:val="20"/>
          <w:szCs w:val="20"/>
          <w:lang w:val="en-GB"/>
        </w:rPr>
      </w:pPr>
      <w:r w:rsidRPr="00940E50">
        <w:rPr>
          <w:rFonts w:ascii="Calibri" w:hAnsi="Calibri" w:cs="Calibri"/>
          <w:color w:val="000000"/>
          <w:sz w:val="20"/>
          <w:szCs w:val="20"/>
          <w:lang w:val="en-GB"/>
        </w:rPr>
        <w:t>Scientific discipline</w:t>
      </w:r>
    </w:p>
    <w:p w14:paraId="299D27F7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D1304D4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DACE12E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jc w:val="center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5C4762F9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Director of the Doctoral School of Social Sciences of the Jagiellonian University</w:t>
      </w:r>
    </w:p>
    <w:p w14:paraId="39ACCC50" w14:textId="77777777" w:rsidR="00940E50" w:rsidRDefault="00940E50" w:rsidP="00940E50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Dr hab. Anna Zachorowska-Mazurkiewicz, prof. UJ</w:t>
      </w:r>
    </w:p>
    <w:p w14:paraId="3526FB72" w14:textId="77777777" w:rsid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33890AD9" w14:textId="77777777" w:rsid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2B71F6C8" w14:textId="2F9A55FA" w:rsidR="00940E50" w:rsidRPr="00940E50" w:rsidRDefault="00940E50" w:rsidP="00940E50">
      <w:pPr>
        <w:pStyle w:val="NormalnyWeb"/>
        <w:spacing w:before="0" w:beforeAutospacing="0" w:after="160" w:afterAutospacing="0" w:line="302" w:lineRule="atLeast"/>
        <w:jc w:val="center"/>
        <w:rPr>
          <w:color w:val="000000"/>
          <w:sz w:val="28"/>
          <w:szCs w:val="28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Application </w:t>
      </w:r>
      <w:r w:rsidR="00FC2C4C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to </w:t>
      </w:r>
      <w:r w:rsidRPr="00940E50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supplement the composition of the doctoral committee</w:t>
      </w:r>
    </w:p>
    <w:p w14:paraId="4E15293A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CDB765B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A584432" w14:textId="7238ED89" w:rsidR="00940E50" w:rsidRPr="00940E50" w:rsidRDefault="00EB35DB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7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 (1)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of the SDNS UJ Regulations 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 xml:space="preserve">Due to </w:t>
      </w:r>
      <w:r w:rsidR="00940E50" w:rsidRPr="00940E50">
        <w:rPr>
          <w:rFonts w:ascii="Calibri" w:hAnsi="Calibri" w:cs="Calibri"/>
          <w:color w:val="000000"/>
          <w:sz w:val="22"/>
          <w:szCs w:val="22"/>
          <w:lang w:val="en-GB"/>
        </w:rPr>
        <w:t>the cancellation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 xml:space="preserve">/resignation of </w:t>
      </w:r>
      <w:r w:rsidR="00940E50" w:rsidRPr="00940E50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>....................</w:t>
      </w:r>
    </w:p>
    <w:p w14:paraId="173D026A" w14:textId="3BEFE593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          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 xml:space="preserve">    </w:t>
      </w:r>
      <w:r w:rsidRPr="00940E50">
        <w:rPr>
          <w:rFonts w:ascii="Calibri" w:hAnsi="Calibri" w:cs="Calibri"/>
          <w:color w:val="000000"/>
          <w:sz w:val="16"/>
          <w:szCs w:val="16"/>
          <w:lang w:val="en-GB"/>
        </w:rPr>
        <w:t>(academic degree</w:t>
      </w:r>
      <w:r w:rsidR="00FC2C4C"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940E50">
        <w:rPr>
          <w:rFonts w:ascii="Calibri" w:hAnsi="Calibri" w:cs="Calibri"/>
          <w:color w:val="000000"/>
          <w:sz w:val="16"/>
          <w:szCs w:val="16"/>
          <w:lang w:val="en-GB"/>
        </w:rPr>
        <w:t>title, name and surname )</w:t>
      </w:r>
    </w:p>
    <w:p w14:paraId="1A926497" w14:textId="590A8E3F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from the doctoral committee in ................................................................................................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>............</w:t>
      </w: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.,</w:t>
      </w:r>
    </w:p>
    <w:p w14:paraId="7D29C4A7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</w:t>
      </w:r>
      <w:r w:rsidRPr="00940E50">
        <w:rPr>
          <w:rFonts w:ascii="Calibri" w:hAnsi="Calibri" w:cs="Calibri"/>
          <w:color w:val="000000"/>
          <w:sz w:val="16"/>
          <w:szCs w:val="16"/>
          <w:lang w:val="en-GB"/>
        </w:rPr>
        <w:t>(name of the scientific discipline)</w:t>
      </w:r>
    </w:p>
    <w:p w14:paraId="466A25AA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133D348" w14:textId="7D209DAE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I am asking to appoint  ..................................................................................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>........... as a member of the committee</w:t>
      </w:r>
    </w:p>
    <w:p w14:paraId="6C3D59E7" w14:textId="7EA96810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</w:t>
      </w:r>
      <w:r w:rsidRPr="00940E50">
        <w:rPr>
          <w:rFonts w:ascii="Calibri" w:hAnsi="Calibri" w:cs="Calibri"/>
          <w:color w:val="000000"/>
          <w:sz w:val="16"/>
          <w:szCs w:val="16"/>
          <w:lang w:val="en-GB"/>
        </w:rPr>
        <w:t>(academic degree</w:t>
      </w:r>
      <w:r w:rsidR="00FC2C4C"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940E50">
        <w:rPr>
          <w:rFonts w:ascii="Calibri" w:hAnsi="Calibri" w:cs="Calibri"/>
          <w:color w:val="000000"/>
          <w:sz w:val="16"/>
          <w:szCs w:val="16"/>
          <w:lang w:val="en-GB"/>
        </w:rPr>
        <w:t>title, name and surname )</w:t>
      </w:r>
    </w:p>
    <w:p w14:paraId="08AEF0BA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3A55C226" w14:textId="77777777" w:rsidR="00940E50" w:rsidRPr="00940E50" w:rsidRDefault="00940E50" w:rsidP="00940E50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705F696" w14:textId="7B455AAF" w:rsidR="00940E50" w:rsidRPr="00940E50" w:rsidRDefault="00940E50" w:rsidP="00940E50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Substantiation:. ....................................................................................................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</w:t>
      </w: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</w:t>
      </w:r>
      <w:r w:rsidR="00FC2C4C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 xml:space="preserve">. </w:t>
      </w:r>
    </w:p>
    <w:p w14:paraId="0AD1969C" w14:textId="77777777" w:rsidR="00940E50" w:rsidRPr="00940E50" w:rsidRDefault="00940E50" w:rsidP="00940E50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58BA867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79C84710" w14:textId="77777777" w:rsidR="00940E50" w:rsidRPr="00940E50" w:rsidRDefault="00940E50" w:rsidP="00940E50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Doctoral student's signature</w:t>
      </w:r>
    </w:p>
    <w:p w14:paraId="135B343D" w14:textId="77777777" w:rsidR="00940E50" w:rsidRPr="00940E50" w:rsidRDefault="00940E50" w:rsidP="00940E50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940E50">
        <w:rPr>
          <w:rFonts w:ascii="Calibri" w:hAnsi="Calibri" w:cs="Calibri"/>
          <w:color w:val="000000"/>
          <w:sz w:val="22"/>
          <w:szCs w:val="22"/>
          <w:lang w:val="en-GB"/>
        </w:rPr>
        <w:lastRenderedPageBreak/>
        <w:t> </w:t>
      </w:r>
    </w:p>
    <w:p w14:paraId="2CEFD2B7" w14:textId="537CDBE1" w:rsidR="00940E50" w:rsidRPr="00940E50" w:rsidRDefault="00FC2C4C" w:rsidP="00940E50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The o</w:t>
      </w:r>
      <w:r w:rsidR="00940E50" w:rsidRPr="00940E50">
        <w:rPr>
          <w:rFonts w:ascii="Calibri" w:hAnsi="Calibri" w:cs="Calibri"/>
          <w:color w:val="000000"/>
          <w:sz w:val="22"/>
          <w:szCs w:val="22"/>
          <w:lang w:val="en-GB"/>
        </w:rPr>
        <w:t>pinion of the head of the doctoral program: ......................................................................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........</w:t>
      </w:r>
    </w:p>
    <w:p w14:paraId="0773860F" w14:textId="5ABA6C50" w:rsidR="00940E50" w:rsidRDefault="00940E50" w:rsidP="00940E50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</w:t>
      </w:r>
    </w:p>
    <w:p w14:paraId="75EA9D2D" w14:textId="77777777" w:rsidR="00940E50" w:rsidRDefault="00940E50" w:rsidP="00940E50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49CBC3C" w14:textId="77777777" w:rsidR="00940E50" w:rsidRDefault="00940E50" w:rsidP="00940E50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BEE316C" w14:textId="77777777" w:rsidR="00940E50" w:rsidRDefault="00940E50" w:rsidP="00940E50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........................................</w:t>
      </w:r>
    </w:p>
    <w:p w14:paraId="0BEADE18" w14:textId="77777777" w:rsidR="00940E50" w:rsidRDefault="00940E50" w:rsidP="00940E50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</w:rPr>
        <w:t>Manager's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</w:rPr>
        <w:t> 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</w:rPr>
        <w:t>signature</w:t>
      </w:r>
      <w:proofErr w:type="spellEnd"/>
    </w:p>
    <w:p w14:paraId="4C56FABC" w14:textId="77777777" w:rsidR="00940E50" w:rsidRDefault="00940E50" w:rsidP="00940E50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</w:rPr>
      </w:pPr>
      <w:r>
        <w:rPr>
          <w:b/>
          <w:bCs/>
          <w:color w:val="000000"/>
          <w:sz w:val="22"/>
          <w:szCs w:val="22"/>
        </w:rPr>
        <w:t> </w:t>
      </w:r>
    </w:p>
    <w:p w14:paraId="3FDDEB18" w14:textId="77777777" w:rsidR="00940E50" w:rsidRDefault="00940E50" w:rsidP="00940E50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</w:rPr>
      </w:pPr>
      <w:r>
        <w:rPr>
          <w:b/>
          <w:bCs/>
          <w:color w:val="000000"/>
          <w:sz w:val="22"/>
          <w:szCs w:val="22"/>
        </w:rPr>
        <w:t> </w:t>
      </w:r>
    </w:p>
    <w:p w14:paraId="3F90C7AB" w14:textId="77777777" w:rsidR="00940E50" w:rsidRDefault="00940E50" w:rsidP="00940E50">
      <w:pPr>
        <w:pStyle w:val="NormalnyWeb"/>
        <w:spacing w:before="0" w:beforeAutospacing="0" w:after="200" w:afterAutospacing="0" w:line="253" w:lineRule="atLeast"/>
        <w:rPr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 </w:t>
      </w:r>
    </w:p>
    <w:p w14:paraId="3048BDB1" w14:textId="77777777" w:rsidR="001F4ADF" w:rsidRDefault="001F4ADF"/>
    <w:sectPr w:rsidR="001F4A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Q2NTK1MDIxNbVU0lEKTi0uzszPAykwrAUAo2AasSwAAAA="/>
  </w:docVars>
  <w:rsids>
    <w:rsidRoot w:val="00940E50"/>
    <w:rsid w:val="001F4ADF"/>
    <w:rsid w:val="003D69D5"/>
    <w:rsid w:val="00940E50"/>
    <w:rsid w:val="00B83C17"/>
    <w:rsid w:val="00EB35DB"/>
    <w:rsid w:val="00FC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CB0A0"/>
  <w15:chartTrackingRefBased/>
  <w15:docId w15:val="{57BF989B-E6E8-4597-AC28-29EC2C993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940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18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5</Words>
  <Characters>2496</Characters>
  <Application>Microsoft Office Word</Application>
  <DocSecurity>0</DocSecurity>
  <Lines>20</Lines>
  <Paragraphs>5</Paragraphs>
  <ScaleCrop>false</ScaleCrop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07-16T09:59:00Z</dcterms:created>
  <dcterms:modified xsi:type="dcterms:W3CDTF">2020-07-16T09:59:00Z</dcterms:modified>
</cp:coreProperties>
</file>